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65DCE" w14:textId="77777777" w:rsidR="002670F0" w:rsidRDefault="002670F0">
      <w:pPr>
        <w:jc w:val="center"/>
        <w:rPr>
          <w:b/>
        </w:rPr>
      </w:pPr>
    </w:p>
    <w:p w14:paraId="66597024" w14:textId="77777777" w:rsidR="0058061B" w:rsidRDefault="0058061B">
      <w:pPr>
        <w:jc w:val="center"/>
        <w:rPr>
          <w:b/>
        </w:rPr>
      </w:pPr>
    </w:p>
    <w:p w14:paraId="102FF9C9" w14:textId="5174ADEA" w:rsidR="0058061B" w:rsidRDefault="002F2A85">
      <w:pPr>
        <w:jc w:val="center"/>
        <w:rPr>
          <w:noProof/>
        </w:rPr>
      </w:pPr>
      <w:r w:rsidRPr="002F2A85">
        <w:rPr>
          <w:rFonts w:ascii="Calibri" w:hAnsi="Calibri" w:cs="Calibri"/>
          <w:noProof/>
          <w:sz w:val="22"/>
          <w:szCs w:val="22"/>
          <w:lang w:val="en-GB"/>
        </w:rPr>
        <w:drawing>
          <wp:inline distT="0" distB="0" distL="0" distR="0" wp14:anchorId="0440BB75" wp14:editId="3A146389">
            <wp:extent cx="4067175" cy="1000346"/>
            <wp:effectExtent l="0" t="0" r="0" b="9525"/>
            <wp:docPr id="1218747107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747107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835" cy="103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E4C4B" w14:textId="77777777" w:rsidR="0058061B" w:rsidRDefault="0058061B">
      <w:pPr>
        <w:jc w:val="center"/>
        <w:rPr>
          <w:noProof/>
        </w:rPr>
      </w:pPr>
    </w:p>
    <w:p w14:paraId="3D119C88" w14:textId="77777777" w:rsidR="0058061B" w:rsidRDefault="0058061B">
      <w:pPr>
        <w:jc w:val="center"/>
        <w:rPr>
          <w:noProof/>
        </w:rPr>
      </w:pPr>
    </w:p>
    <w:p w14:paraId="67AEEB97" w14:textId="77777777" w:rsidR="0058061B" w:rsidRDefault="0058061B">
      <w:pPr>
        <w:jc w:val="center"/>
        <w:rPr>
          <w:b/>
        </w:rPr>
      </w:pPr>
    </w:p>
    <w:p w14:paraId="3C90E60F" w14:textId="79A4C67C" w:rsidR="002670F0" w:rsidRDefault="003E7D86">
      <w:pPr>
        <w:jc w:val="center"/>
        <w:rPr>
          <w:b/>
        </w:rPr>
      </w:pPr>
      <w:r>
        <w:rPr>
          <w:b/>
        </w:rPr>
        <w:t>SAIMC</w:t>
      </w:r>
      <w:r w:rsidR="00C73D93">
        <w:rPr>
          <w:b/>
        </w:rPr>
        <w:t xml:space="preserve"> NPC</w:t>
      </w:r>
      <w:r>
        <w:rPr>
          <w:b/>
        </w:rPr>
        <w:t xml:space="preserve"> 20</w:t>
      </w:r>
      <w:r w:rsidR="000F130A">
        <w:rPr>
          <w:b/>
        </w:rPr>
        <w:t>2</w:t>
      </w:r>
      <w:r w:rsidR="00BF611A">
        <w:rPr>
          <w:b/>
        </w:rPr>
        <w:t>4</w:t>
      </w:r>
      <w:r w:rsidR="009E06F1">
        <w:rPr>
          <w:b/>
        </w:rPr>
        <w:t xml:space="preserve"> </w:t>
      </w:r>
      <w:r w:rsidR="002670F0">
        <w:rPr>
          <w:b/>
        </w:rPr>
        <w:t>AGM</w:t>
      </w:r>
    </w:p>
    <w:p w14:paraId="1DD69E00" w14:textId="6BD687E7" w:rsidR="002670F0" w:rsidRDefault="002670F0">
      <w:pPr>
        <w:jc w:val="center"/>
        <w:rPr>
          <w:b/>
        </w:rPr>
      </w:pPr>
      <w:r>
        <w:rPr>
          <w:b/>
        </w:rPr>
        <w:t>Annual General Meeting</w:t>
      </w:r>
    </w:p>
    <w:p w14:paraId="4D782397" w14:textId="77777777" w:rsidR="002670F0" w:rsidRDefault="002670F0">
      <w:pPr>
        <w:pStyle w:val="Heading1"/>
      </w:pPr>
      <w:r>
        <w:t>Voting Proxy Form</w:t>
      </w:r>
    </w:p>
    <w:p w14:paraId="14FA3D89" w14:textId="77777777" w:rsidR="002670F0" w:rsidRDefault="002670F0">
      <w:pPr>
        <w:jc w:val="center"/>
      </w:pPr>
    </w:p>
    <w:p w14:paraId="5F1776E7" w14:textId="77777777" w:rsidR="0058061B" w:rsidRDefault="0058061B">
      <w:pPr>
        <w:jc w:val="center"/>
      </w:pPr>
    </w:p>
    <w:p w14:paraId="2239565C" w14:textId="77777777" w:rsidR="0058061B" w:rsidRDefault="0058061B">
      <w:pPr>
        <w:jc w:val="center"/>
      </w:pPr>
    </w:p>
    <w:p w14:paraId="0CB2C41E" w14:textId="77777777" w:rsidR="0058061B" w:rsidRDefault="0058061B">
      <w:pPr>
        <w:jc w:val="center"/>
      </w:pPr>
    </w:p>
    <w:p w14:paraId="411A6B52" w14:textId="53A14B3D" w:rsidR="002670F0" w:rsidRPr="000B1561" w:rsidRDefault="002670F0" w:rsidP="000B1561">
      <w:pPr>
        <w:spacing w:line="360" w:lineRule="auto"/>
        <w:rPr>
          <w:sz w:val="28"/>
          <w:szCs w:val="28"/>
        </w:rPr>
      </w:pPr>
      <w:r w:rsidRPr="000B1561">
        <w:rPr>
          <w:sz w:val="28"/>
          <w:szCs w:val="28"/>
        </w:rPr>
        <w:t xml:space="preserve">I </w:t>
      </w:r>
      <w:r w:rsidR="0058061B" w:rsidRPr="000B1561">
        <w:rPr>
          <w:sz w:val="28"/>
          <w:szCs w:val="28"/>
          <w:u w:val="single"/>
        </w:rPr>
        <w:t xml:space="preserve">                           </w:t>
      </w:r>
      <w:r w:rsidR="000B1561" w:rsidRPr="000B1561">
        <w:rPr>
          <w:sz w:val="28"/>
          <w:szCs w:val="28"/>
          <w:u w:val="single"/>
        </w:rPr>
        <w:t xml:space="preserve">                    </w:t>
      </w:r>
      <w:r w:rsidR="000B1561">
        <w:rPr>
          <w:sz w:val="28"/>
          <w:szCs w:val="28"/>
          <w:u w:val="single"/>
        </w:rPr>
        <w:t xml:space="preserve">      </w:t>
      </w:r>
      <w:r w:rsidR="000B1561" w:rsidRPr="000B1561">
        <w:rPr>
          <w:sz w:val="28"/>
          <w:szCs w:val="28"/>
          <w:u w:val="single"/>
        </w:rPr>
        <w:t xml:space="preserve">       </w:t>
      </w:r>
      <w:r w:rsidR="000B1561" w:rsidRPr="000B1561">
        <w:rPr>
          <w:sz w:val="28"/>
          <w:szCs w:val="28"/>
        </w:rPr>
        <w:t xml:space="preserve"> </w:t>
      </w:r>
      <w:r w:rsidR="0058061B" w:rsidRPr="000B1561">
        <w:rPr>
          <w:sz w:val="28"/>
          <w:szCs w:val="28"/>
        </w:rPr>
        <w:t xml:space="preserve"> </w:t>
      </w:r>
      <w:r w:rsidRPr="000B1561">
        <w:rPr>
          <w:sz w:val="28"/>
          <w:szCs w:val="28"/>
        </w:rPr>
        <w:t xml:space="preserve"> will be unable to attend the </w:t>
      </w:r>
      <w:r w:rsidR="0058061B" w:rsidRPr="000B1561">
        <w:rPr>
          <w:sz w:val="28"/>
          <w:szCs w:val="28"/>
        </w:rPr>
        <w:t>SAIMC</w:t>
      </w:r>
      <w:r w:rsidR="00C73D93">
        <w:rPr>
          <w:sz w:val="28"/>
          <w:szCs w:val="28"/>
        </w:rPr>
        <w:t xml:space="preserve"> NPC</w:t>
      </w:r>
      <w:r w:rsidR="0058061B" w:rsidRPr="000B1561">
        <w:rPr>
          <w:sz w:val="28"/>
          <w:szCs w:val="28"/>
        </w:rPr>
        <w:t xml:space="preserve"> </w:t>
      </w:r>
      <w:r w:rsidRPr="000B1561">
        <w:rPr>
          <w:sz w:val="28"/>
          <w:szCs w:val="28"/>
        </w:rPr>
        <w:t>Annual General Meeting</w:t>
      </w:r>
      <w:r w:rsidR="00346C86">
        <w:rPr>
          <w:sz w:val="28"/>
          <w:szCs w:val="28"/>
        </w:rPr>
        <w:t xml:space="preserve"> on </w:t>
      </w:r>
      <w:r w:rsidR="0023259A">
        <w:rPr>
          <w:sz w:val="28"/>
          <w:szCs w:val="28"/>
        </w:rPr>
        <w:t xml:space="preserve">Friday, </w:t>
      </w:r>
      <w:r w:rsidR="00747294">
        <w:rPr>
          <w:sz w:val="28"/>
          <w:szCs w:val="28"/>
        </w:rPr>
        <w:t>5</w:t>
      </w:r>
      <w:r w:rsidR="00346C86" w:rsidRPr="00346C86">
        <w:rPr>
          <w:sz w:val="28"/>
          <w:szCs w:val="28"/>
          <w:vertAlign w:val="superscript"/>
        </w:rPr>
        <w:t>th</w:t>
      </w:r>
      <w:r w:rsidR="00346C86">
        <w:rPr>
          <w:sz w:val="28"/>
          <w:szCs w:val="28"/>
        </w:rPr>
        <w:t xml:space="preserve"> </w:t>
      </w:r>
      <w:r w:rsidR="00747294">
        <w:rPr>
          <w:sz w:val="28"/>
          <w:szCs w:val="28"/>
        </w:rPr>
        <w:t>April</w:t>
      </w:r>
      <w:r w:rsidR="00346C86">
        <w:rPr>
          <w:sz w:val="28"/>
          <w:szCs w:val="28"/>
        </w:rPr>
        <w:t xml:space="preserve"> 202</w:t>
      </w:r>
      <w:r w:rsidR="00BF611A">
        <w:rPr>
          <w:sz w:val="28"/>
          <w:szCs w:val="28"/>
        </w:rPr>
        <w:t>4</w:t>
      </w:r>
      <w:r w:rsidR="0023259A">
        <w:rPr>
          <w:sz w:val="28"/>
          <w:szCs w:val="28"/>
        </w:rPr>
        <w:t xml:space="preserve"> at 13:30</w:t>
      </w:r>
      <w:r w:rsidRPr="000B1561">
        <w:rPr>
          <w:sz w:val="28"/>
          <w:szCs w:val="28"/>
        </w:rPr>
        <w:t>, and hereby confirm that I transfer my voting right by proxy to the following persons:</w:t>
      </w:r>
    </w:p>
    <w:p w14:paraId="2D93FA03" w14:textId="77777777" w:rsidR="0058061B" w:rsidRPr="000B1561" w:rsidRDefault="0058061B">
      <w:pPr>
        <w:rPr>
          <w:sz w:val="28"/>
          <w:szCs w:val="28"/>
        </w:rPr>
      </w:pPr>
    </w:p>
    <w:p w14:paraId="20EB1B09" w14:textId="77777777" w:rsidR="002670F0" w:rsidRPr="000B1561" w:rsidRDefault="002670F0">
      <w:pPr>
        <w:rPr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9"/>
        <w:gridCol w:w="3615"/>
      </w:tblGrid>
      <w:tr w:rsidR="002670F0" w:rsidRPr="000B1561" w14:paraId="25987BC8" w14:textId="77777777" w:rsidTr="00083B70">
        <w:trPr>
          <w:trHeight w:val="390"/>
          <w:jc w:val="center"/>
        </w:trPr>
        <w:tc>
          <w:tcPr>
            <w:tcW w:w="3659" w:type="dxa"/>
          </w:tcPr>
          <w:p w14:paraId="2A70500F" w14:textId="5C7D4DFD" w:rsidR="002670F0" w:rsidRDefault="00083B7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ir: SAIMC Board</w:t>
            </w:r>
          </w:p>
          <w:p w14:paraId="7678E8DB" w14:textId="726511FF" w:rsidR="00E41C8D" w:rsidRPr="000B1561" w:rsidRDefault="00E41C8D">
            <w:pPr>
              <w:rPr>
                <w:sz w:val="28"/>
                <w:szCs w:val="28"/>
              </w:rPr>
            </w:pPr>
          </w:p>
        </w:tc>
        <w:tc>
          <w:tcPr>
            <w:tcW w:w="3615" w:type="dxa"/>
          </w:tcPr>
          <w:p w14:paraId="178A096E" w14:textId="77777777" w:rsidR="002670F0" w:rsidRPr="000B1561" w:rsidRDefault="002670F0" w:rsidP="00346C86">
            <w:pPr>
              <w:jc w:val="center"/>
              <w:rPr>
                <w:sz w:val="28"/>
                <w:szCs w:val="28"/>
              </w:rPr>
            </w:pPr>
          </w:p>
        </w:tc>
      </w:tr>
      <w:tr w:rsidR="002670F0" w:rsidRPr="000B1561" w14:paraId="28A5B5A9" w14:textId="77777777" w:rsidTr="00083B70">
        <w:trPr>
          <w:trHeight w:val="395"/>
          <w:jc w:val="center"/>
        </w:trPr>
        <w:tc>
          <w:tcPr>
            <w:tcW w:w="3659" w:type="dxa"/>
          </w:tcPr>
          <w:p w14:paraId="1997586C" w14:textId="182C1649" w:rsidR="002670F0" w:rsidRDefault="00083B7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EO</w:t>
            </w:r>
          </w:p>
          <w:p w14:paraId="65D171AF" w14:textId="31BC22FF" w:rsidR="00E41C8D" w:rsidRPr="000B1561" w:rsidRDefault="00E41C8D">
            <w:pPr>
              <w:rPr>
                <w:sz w:val="28"/>
                <w:szCs w:val="28"/>
              </w:rPr>
            </w:pPr>
          </w:p>
        </w:tc>
        <w:tc>
          <w:tcPr>
            <w:tcW w:w="3615" w:type="dxa"/>
          </w:tcPr>
          <w:p w14:paraId="2F033219" w14:textId="77777777" w:rsidR="002670F0" w:rsidRPr="000B1561" w:rsidRDefault="002670F0" w:rsidP="00346C86">
            <w:pPr>
              <w:jc w:val="center"/>
              <w:rPr>
                <w:sz w:val="28"/>
                <w:szCs w:val="28"/>
              </w:rPr>
            </w:pPr>
          </w:p>
        </w:tc>
      </w:tr>
      <w:tr w:rsidR="002670F0" w:rsidRPr="000B1561" w14:paraId="5F607D21" w14:textId="77777777" w:rsidTr="00083B70">
        <w:trPr>
          <w:jc w:val="center"/>
        </w:trPr>
        <w:tc>
          <w:tcPr>
            <w:tcW w:w="3659" w:type="dxa"/>
          </w:tcPr>
          <w:p w14:paraId="7836E04B" w14:textId="77777777" w:rsidR="002670F0" w:rsidRPr="000B1561" w:rsidRDefault="002670F0" w:rsidP="0058061B">
            <w:pPr>
              <w:rPr>
                <w:sz w:val="28"/>
                <w:szCs w:val="28"/>
              </w:rPr>
            </w:pPr>
            <w:r w:rsidRPr="000B1561">
              <w:rPr>
                <w:sz w:val="28"/>
                <w:szCs w:val="28"/>
              </w:rPr>
              <w:t>Other Name:</w:t>
            </w:r>
          </w:p>
          <w:p w14:paraId="6C479D85" w14:textId="77777777" w:rsidR="002670F0" w:rsidRPr="000B1561" w:rsidRDefault="002670F0">
            <w:pPr>
              <w:rPr>
                <w:sz w:val="28"/>
                <w:szCs w:val="28"/>
              </w:rPr>
            </w:pPr>
          </w:p>
        </w:tc>
        <w:tc>
          <w:tcPr>
            <w:tcW w:w="3615" w:type="dxa"/>
          </w:tcPr>
          <w:p w14:paraId="1272F653" w14:textId="77777777" w:rsidR="002670F0" w:rsidRPr="000B1561" w:rsidRDefault="002670F0" w:rsidP="00346C86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3AD56EC" w14:textId="77777777" w:rsidR="002670F0" w:rsidRPr="000B1561" w:rsidRDefault="002670F0">
      <w:pPr>
        <w:rPr>
          <w:sz w:val="28"/>
          <w:szCs w:val="28"/>
        </w:rPr>
      </w:pPr>
    </w:p>
    <w:p w14:paraId="7BEC5FD7" w14:textId="77777777" w:rsidR="002670F0" w:rsidRPr="000B1561" w:rsidRDefault="002670F0">
      <w:pPr>
        <w:rPr>
          <w:sz w:val="28"/>
          <w:szCs w:val="28"/>
        </w:rPr>
      </w:pPr>
      <w:r w:rsidRPr="000B1561">
        <w:rPr>
          <w:sz w:val="28"/>
          <w:szCs w:val="28"/>
        </w:rPr>
        <w:t>I confirm that I am a voting member in good standing.</w:t>
      </w:r>
    </w:p>
    <w:p w14:paraId="3625BF94" w14:textId="77777777" w:rsidR="0058061B" w:rsidRPr="000B1561" w:rsidRDefault="0058061B">
      <w:pPr>
        <w:rPr>
          <w:sz w:val="28"/>
          <w:szCs w:val="28"/>
        </w:rPr>
      </w:pPr>
    </w:p>
    <w:p w14:paraId="61336FFF" w14:textId="77777777" w:rsidR="0058061B" w:rsidRPr="000B1561" w:rsidRDefault="0058061B">
      <w:pPr>
        <w:rPr>
          <w:sz w:val="28"/>
          <w:szCs w:val="28"/>
        </w:rPr>
      </w:pPr>
    </w:p>
    <w:p w14:paraId="0D5C84AC" w14:textId="77777777" w:rsidR="002670F0" w:rsidRPr="000B1561" w:rsidRDefault="002670F0">
      <w:pPr>
        <w:rPr>
          <w:sz w:val="28"/>
          <w:szCs w:val="28"/>
        </w:rPr>
      </w:pPr>
    </w:p>
    <w:p w14:paraId="67511DD3" w14:textId="77777777" w:rsidR="00346C86" w:rsidRDefault="00346C86">
      <w:pPr>
        <w:rPr>
          <w:sz w:val="28"/>
          <w:szCs w:val="28"/>
        </w:rPr>
      </w:pPr>
      <w:r>
        <w:rPr>
          <w:sz w:val="28"/>
          <w:szCs w:val="28"/>
        </w:rPr>
        <w:t>Your full name</w:t>
      </w:r>
      <w:r w:rsidR="002670F0" w:rsidRPr="000B1561">
        <w:rPr>
          <w:sz w:val="28"/>
          <w:szCs w:val="28"/>
        </w:rPr>
        <w:t xml:space="preserve">: </w:t>
      </w:r>
      <w:r w:rsidR="002670F0" w:rsidRPr="000B1561">
        <w:rPr>
          <w:sz w:val="28"/>
          <w:szCs w:val="28"/>
        </w:rPr>
        <w:softHyphen/>
      </w:r>
      <w:r w:rsidR="002670F0" w:rsidRPr="000B1561">
        <w:rPr>
          <w:sz w:val="28"/>
          <w:szCs w:val="28"/>
        </w:rPr>
        <w:softHyphen/>
      </w:r>
      <w:r w:rsidR="002670F0" w:rsidRPr="000B1561">
        <w:rPr>
          <w:sz w:val="28"/>
          <w:szCs w:val="28"/>
        </w:rPr>
        <w:softHyphen/>
      </w:r>
    </w:p>
    <w:p w14:paraId="3C23E2EC" w14:textId="77777777" w:rsidR="00346C86" w:rsidRDefault="00346C86">
      <w:pPr>
        <w:rPr>
          <w:sz w:val="28"/>
          <w:szCs w:val="28"/>
        </w:rPr>
      </w:pPr>
    </w:p>
    <w:p w14:paraId="76AEF739" w14:textId="77777777" w:rsidR="002670F0" w:rsidRPr="000B1561" w:rsidRDefault="002670F0">
      <w:pPr>
        <w:rPr>
          <w:sz w:val="28"/>
          <w:szCs w:val="28"/>
        </w:rPr>
      </w:pPr>
    </w:p>
    <w:p w14:paraId="314F46CF" w14:textId="77777777" w:rsidR="002670F0" w:rsidRDefault="002670F0">
      <w:r>
        <w:t>……………………………………………………………………………………………</w:t>
      </w:r>
    </w:p>
    <w:p w14:paraId="06959AA2" w14:textId="77777777" w:rsidR="00BF611A" w:rsidRDefault="00BF611A" w:rsidP="00BF611A">
      <w:pPr>
        <w:rPr>
          <w:sz w:val="28"/>
          <w:szCs w:val="28"/>
        </w:rPr>
      </w:pPr>
    </w:p>
    <w:p w14:paraId="7AA94EB7" w14:textId="77777777" w:rsidR="00BF611A" w:rsidRDefault="00BF611A" w:rsidP="00BF611A">
      <w:pPr>
        <w:rPr>
          <w:sz w:val="28"/>
          <w:szCs w:val="28"/>
        </w:rPr>
      </w:pPr>
    </w:p>
    <w:p w14:paraId="055BCD7C" w14:textId="71BD351C" w:rsidR="00BF611A" w:rsidRPr="000B1561" w:rsidRDefault="00BF611A" w:rsidP="00BF611A">
      <w:pPr>
        <w:rPr>
          <w:sz w:val="28"/>
          <w:szCs w:val="28"/>
        </w:rPr>
      </w:pPr>
      <w:r>
        <w:rPr>
          <w:sz w:val="28"/>
          <w:szCs w:val="28"/>
        </w:rPr>
        <w:t xml:space="preserve">Date:  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DATE \@ "d MMMM yyyy" </w:instrText>
      </w:r>
      <w:r>
        <w:rPr>
          <w:sz w:val="28"/>
          <w:szCs w:val="28"/>
        </w:rPr>
        <w:fldChar w:fldCharType="separate"/>
      </w:r>
      <w:r w:rsidR="00747294">
        <w:rPr>
          <w:noProof/>
          <w:sz w:val="28"/>
          <w:szCs w:val="28"/>
        </w:rPr>
        <w:t>22 March 2024</w:t>
      </w:r>
      <w:r>
        <w:rPr>
          <w:sz w:val="28"/>
          <w:szCs w:val="28"/>
        </w:rPr>
        <w:fldChar w:fldCharType="end"/>
      </w:r>
    </w:p>
    <w:p w14:paraId="495C4BD7" w14:textId="77777777" w:rsidR="002670F0" w:rsidRDefault="002670F0"/>
    <w:sectPr w:rsidR="002670F0">
      <w:pgSz w:w="12240" w:h="15840"/>
      <w:pgMar w:top="180" w:right="1800" w:bottom="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Y0NTQ1tzQ1NLJQ0lEKTi0uzszPAykwqgUAAEbgQywAAAA="/>
  </w:docVars>
  <w:rsids>
    <w:rsidRoot w:val="00FF6F1A"/>
    <w:rsid w:val="00083B70"/>
    <w:rsid w:val="000B1561"/>
    <w:rsid w:val="000F130A"/>
    <w:rsid w:val="00144986"/>
    <w:rsid w:val="001845CA"/>
    <w:rsid w:val="0023259A"/>
    <w:rsid w:val="00257768"/>
    <w:rsid w:val="002670F0"/>
    <w:rsid w:val="002C5DB0"/>
    <w:rsid w:val="002F2A85"/>
    <w:rsid w:val="00346C86"/>
    <w:rsid w:val="003C56F1"/>
    <w:rsid w:val="003E7D86"/>
    <w:rsid w:val="00547102"/>
    <w:rsid w:val="0058061B"/>
    <w:rsid w:val="006E15A2"/>
    <w:rsid w:val="00747294"/>
    <w:rsid w:val="00803383"/>
    <w:rsid w:val="008D7223"/>
    <w:rsid w:val="008F5E6F"/>
    <w:rsid w:val="009E06F1"/>
    <w:rsid w:val="00A60437"/>
    <w:rsid w:val="00BF611A"/>
    <w:rsid w:val="00C73D93"/>
    <w:rsid w:val="00CB62DB"/>
    <w:rsid w:val="00E41C8D"/>
    <w:rsid w:val="00EE2F10"/>
    <w:rsid w:val="00F41B2C"/>
    <w:rsid w:val="00FF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3A389A1"/>
  <w15:chartTrackingRefBased/>
  <w15:docId w15:val="{8DC2BCDE-D008-45C0-9A67-12186953A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</vt:lpstr>
    </vt:vector>
  </TitlesOfParts>
  <Company>CSMS</Company>
  <LinksUpToDate>false</LinksUpToDate>
  <CharactersWithSpaces>531</CharactersWithSpaces>
  <SharedDoc>false</SharedDoc>
  <HLinks>
    <vt:vector size="6" baseType="variant">
      <vt:variant>
        <vt:i4>6488074</vt:i4>
      </vt:variant>
      <vt:variant>
        <vt:i4>2050</vt:i4>
      </vt:variant>
      <vt:variant>
        <vt:i4>1025</vt:i4>
      </vt:variant>
      <vt:variant>
        <vt:i4>1</vt:i4>
      </vt:variant>
      <vt:variant>
        <vt:lpwstr>cid:image001.png@01CE9F4C.DC39F6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</dc:title>
  <dc:subject/>
  <dc:creator>ANIKA</dc:creator>
  <cp:keywords/>
  <cp:lastModifiedBy>Johan Maartens</cp:lastModifiedBy>
  <cp:revision>7</cp:revision>
  <cp:lastPrinted>2000-01-31T08:39:00Z</cp:lastPrinted>
  <dcterms:created xsi:type="dcterms:W3CDTF">2024-01-06T10:03:00Z</dcterms:created>
  <dcterms:modified xsi:type="dcterms:W3CDTF">2024-03-22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